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6f77e4e9715eae9df25b1b0569f23c267b848"/>
      <w:r>
        <w:rPr>
          <w:b/>
        </w:rPr>
        <w:t xml:space="preserve">ПРОТОКОЛ ПРО РЕЗУЛЬТАТИ ЗЕМЕЛЬНИХ ТОРГІВ № LRE001-UA-20240328-624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7 634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5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7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29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Олександр Анатолійович, ІПН/РНОКПП: 323301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Михайло Анатолійович, ІПН/РНОКПП: 31118200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110,6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5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4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ішаєв Олександр Анатолійович, ІПН/РНОКПП: 32330141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775,00 грн (три тисячі сімсот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515,30 грн (десять тисяч п'ятсот п'ятнадц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4 984,70 грн (шістдесят чотири тисячі дев'ятсот вісімдесят чотири гривні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обл./тг Первоз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4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обл./тг Первоз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34119815000011483</w:t>
      </w:r>
    </w:p>
    <w:p>
      <w:pPr>
        <w:numPr>
          <w:ilvl w:val="0"/>
          <w:numId w:val="1005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.обл./тг Первозв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14060544000011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ішаєв Олександр Анатолійович, ІПН/РНОКПП: 32330141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44:40Z</dcterms:created>
  <dcterms:modified xsi:type="dcterms:W3CDTF">2024-05-20T0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